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1C0B3B05"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r w:rsidR="0032544B">
        <w:t xml:space="preserve"> </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Other continuous variables in this data set appear to be on a normalized scale (approximately -4, 4), given that they are measurements of the contents of various chemicals and the distributions are centered near zero with equal parts above and below the mean  (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37619273"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condencing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371BFF1A"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bookmarkStart w:id="0" w:name="_GoBack"/>
      <w:bookmarkEnd w:id="0"/>
    </w:p>
    <w:p w14:paraId="43F42241" w14:textId="558F1BB5" w:rsidR="004C6B76" w:rsidRDefault="004C6B76" w:rsidP="00C021CA">
      <w:pPr>
        <w:pStyle w:val="Heading3"/>
      </w:pPr>
      <w:r>
        <w:t>Research</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02944E" w:rsidR="007E6738" w:rsidRDefault="007E6738">
      <w:r>
        <w:br w:type="page"/>
      </w:r>
    </w:p>
    <w:p w14:paraId="3916E1E1" w14:textId="4CBFDA46" w:rsidR="006F69E1" w:rsidRDefault="006F69E1" w:rsidP="006F69E1">
      <w:pPr>
        <w:pStyle w:val="Heading3"/>
      </w:pPr>
      <w:bookmarkStart w:id="1" w:name="Appendix"/>
      <w:bookmarkStart w:id="2" w:name="_APPENDIX"/>
      <w:bookmarkEnd w:id="2"/>
      <w:r>
        <w:lastRenderedPageBreak/>
        <w:t>APPENDIX</w:t>
      </w:r>
    </w:p>
    <w:p w14:paraId="77257D47" w14:textId="2DFE491C" w:rsidR="00FB74E2" w:rsidRPr="00FB74E2" w:rsidRDefault="00FB74E2" w:rsidP="00FB74E2">
      <w:pPr>
        <w:jc w:val="center"/>
      </w:pPr>
      <w:r>
        <w:t>Correlations to STARS</w:t>
      </w:r>
    </w:p>
    <w:bookmarkEnd w:id="1"/>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2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01317" w14:textId="77777777" w:rsidR="00FD102F" w:rsidRDefault="00FD102F">
      <w:pPr>
        <w:spacing w:after="0" w:line="240" w:lineRule="auto"/>
      </w:pPr>
      <w:r>
        <w:separator/>
      </w:r>
    </w:p>
  </w:endnote>
  <w:endnote w:type="continuationSeparator" w:id="0">
    <w:p w14:paraId="6983140C" w14:textId="77777777" w:rsidR="00FD102F" w:rsidRDefault="00FD10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62C23" w14:textId="77777777" w:rsidR="00FD102F" w:rsidRDefault="00FD102F">
      <w:pPr>
        <w:spacing w:after="0" w:line="240" w:lineRule="auto"/>
      </w:pPr>
      <w:r>
        <w:separator/>
      </w:r>
    </w:p>
  </w:footnote>
  <w:footnote w:type="continuationSeparator" w:id="0">
    <w:p w14:paraId="4BE56FD3" w14:textId="77777777" w:rsidR="00FD102F" w:rsidRDefault="00FD10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16FC1"/>
    <w:rsid w:val="00044BE4"/>
    <w:rsid w:val="000A1A0C"/>
    <w:rsid w:val="000B697B"/>
    <w:rsid w:val="000D3979"/>
    <w:rsid w:val="000E57CE"/>
    <w:rsid w:val="000F226D"/>
    <w:rsid w:val="00103765"/>
    <w:rsid w:val="00122AB0"/>
    <w:rsid w:val="00126A1B"/>
    <w:rsid w:val="001414EF"/>
    <w:rsid w:val="0015520D"/>
    <w:rsid w:val="00172235"/>
    <w:rsid w:val="00194DF6"/>
    <w:rsid w:val="001A562B"/>
    <w:rsid w:val="001B1B33"/>
    <w:rsid w:val="001D2826"/>
    <w:rsid w:val="001E0499"/>
    <w:rsid w:val="00213EAA"/>
    <w:rsid w:val="00215A06"/>
    <w:rsid w:val="00235032"/>
    <w:rsid w:val="00270579"/>
    <w:rsid w:val="002B0062"/>
    <w:rsid w:val="002C646A"/>
    <w:rsid w:val="002C7258"/>
    <w:rsid w:val="002D4FAC"/>
    <w:rsid w:val="0032544B"/>
    <w:rsid w:val="0032786C"/>
    <w:rsid w:val="00352C5E"/>
    <w:rsid w:val="003655E0"/>
    <w:rsid w:val="00372388"/>
    <w:rsid w:val="00377975"/>
    <w:rsid w:val="00382EEC"/>
    <w:rsid w:val="003A4485"/>
    <w:rsid w:val="003C582D"/>
    <w:rsid w:val="003E33D6"/>
    <w:rsid w:val="00400D5C"/>
    <w:rsid w:val="00416C64"/>
    <w:rsid w:val="00443F8D"/>
    <w:rsid w:val="00462B19"/>
    <w:rsid w:val="0046642F"/>
    <w:rsid w:val="004742A0"/>
    <w:rsid w:val="00474853"/>
    <w:rsid w:val="00474C14"/>
    <w:rsid w:val="00480B4A"/>
    <w:rsid w:val="00486624"/>
    <w:rsid w:val="00491FE1"/>
    <w:rsid w:val="004A042E"/>
    <w:rsid w:val="004B228D"/>
    <w:rsid w:val="004C6B76"/>
    <w:rsid w:val="004D7DFC"/>
    <w:rsid w:val="004E1AED"/>
    <w:rsid w:val="004E6BE4"/>
    <w:rsid w:val="004F7BF3"/>
    <w:rsid w:val="00500B16"/>
    <w:rsid w:val="005359C4"/>
    <w:rsid w:val="00541446"/>
    <w:rsid w:val="00551956"/>
    <w:rsid w:val="00567BEB"/>
    <w:rsid w:val="00584428"/>
    <w:rsid w:val="005C0FF0"/>
    <w:rsid w:val="005C12A5"/>
    <w:rsid w:val="005C2F33"/>
    <w:rsid w:val="006410B6"/>
    <w:rsid w:val="0069012E"/>
    <w:rsid w:val="00692A68"/>
    <w:rsid w:val="006F69E1"/>
    <w:rsid w:val="00731268"/>
    <w:rsid w:val="0075072D"/>
    <w:rsid w:val="00764533"/>
    <w:rsid w:val="0078479D"/>
    <w:rsid w:val="00795A5A"/>
    <w:rsid w:val="00797E99"/>
    <w:rsid w:val="007E6738"/>
    <w:rsid w:val="00800777"/>
    <w:rsid w:val="0088418F"/>
    <w:rsid w:val="008842D3"/>
    <w:rsid w:val="0088470F"/>
    <w:rsid w:val="00890D4D"/>
    <w:rsid w:val="008F6B0B"/>
    <w:rsid w:val="00912D7C"/>
    <w:rsid w:val="00935825"/>
    <w:rsid w:val="00942A6C"/>
    <w:rsid w:val="009457BE"/>
    <w:rsid w:val="00957257"/>
    <w:rsid w:val="00972564"/>
    <w:rsid w:val="009954E6"/>
    <w:rsid w:val="009C09A0"/>
    <w:rsid w:val="009E31C6"/>
    <w:rsid w:val="00A07876"/>
    <w:rsid w:val="00A12787"/>
    <w:rsid w:val="00A1310C"/>
    <w:rsid w:val="00A13A36"/>
    <w:rsid w:val="00A15B90"/>
    <w:rsid w:val="00A64317"/>
    <w:rsid w:val="00A6780C"/>
    <w:rsid w:val="00A84AC8"/>
    <w:rsid w:val="00A86774"/>
    <w:rsid w:val="00A91408"/>
    <w:rsid w:val="00AA0F03"/>
    <w:rsid w:val="00AB5655"/>
    <w:rsid w:val="00B138DE"/>
    <w:rsid w:val="00B17C49"/>
    <w:rsid w:val="00B30BE8"/>
    <w:rsid w:val="00B419AC"/>
    <w:rsid w:val="00B534E0"/>
    <w:rsid w:val="00B920FA"/>
    <w:rsid w:val="00B950A2"/>
    <w:rsid w:val="00BC33EA"/>
    <w:rsid w:val="00BD25C2"/>
    <w:rsid w:val="00BE16EE"/>
    <w:rsid w:val="00BF728F"/>
    <w:rsid w:val="00C021CA"/>
    <w:rsid w:val="00C359F2"/>
    <w:rsid w:val="00C87CAD"/>
    <w:rsid w:val="00CB37DF"/>
    <w:rsid w:val="00CB45BA"/>
    <w:rsid w:val="00CB62AB"/>
    <w:rsid w:val="00CC1399"/>
    <w:rsid w:val="00CC3E85"/>
    <w:rsid w:val="00CF3B0A"/>
    <w:rsid w:val="00D007F0"/>
    <w:rsid w:val="00D1647B"/>
    <w:rsid w:val="00D354DB"/>
    <w:rsid w:val="00D40BC3"/>
    <w:rsid w:val="00D43205"/>
    <w:rsid w:val="00D47A97"/>
    <w:rsid w:val="00DC0035"/>
    <w:rsid w:val="00E04D39"/>
    <w:rsid w:val="00E0751C"/>
    <w:rsid w:val="00E11FFC"/>
    <w:rsid w:val="00E2483E"/>
    <w:rsid w:val="00E276D9"/>
    <w:rsid w:val="00E34633"/>
    <w:rsid w:val="00E411AA"/>
    <w:rsid w:val="00E5424B"/>
    <w:rsid w:val="00E631E5"/>
    <w:rsid w:val="00E64D1C"/>
    <w:rsid w:val="00E9030D"/>
    <w:rsid w:val="00EB685A"/>
    <w:rsid w:val="00EC07D3"/>
    <w:rsid w:val="00F26525"/>
    <w:rsid w:val="00F57462"/>
    <w:rsid w:val="00F66087"/>
    <w:rsid w:val="00F77803"/>
    <w:rsid w:val="00FB74E2"/>
    <w:rsid w:val="00FD102F"/>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DD98174A-C01E-43F2-B17D-3D797BB3B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935</TotalTime>
  <Pages>8</Pages>
  <Words>723</Words>
  <Characters>412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0</cp:revision>
  <dcterms:created xsi:type="dcterms:W3CDTF">2018-10-06T17:09:00Z</dcterms:created>
  <dcterms:modified xsi:type="dcterms:W3CDTF">2019-08-28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